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A5D81" w14:textId="77777777" w:rsidR="00624FF0" w:rsidRPr="00624FF0" w:rsidRDefault="00624FF0" w:rsidP="00624FF0">
      <w:pPr>
        <w:rPr>
          <w:b/>
          <w:bCs/>
          <w:sz w:val="28"/>
          <w:szCs w:val="28"/>
        </w:rPr>
      </w:pPr>
      <w:r w:rsidRPr="00624FF0">
        <w:rPr>
          <w:b/>
          <w:bCs/>
          <w:sz w:val="28"/>
          <w:szCs w:val="28"/>
        </w:rPr>
        <w:t>NUMBER QUESTION</w:t>
      </w:r>
    </w:p>
    <w:p w14:paraId="70B2106D" w14:textId="77777777" w:rsid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Just over 5 years ago, Seaview College invested $250 000 it had raised, at a yearly interest rate of</w:t>
      </w:r>
      <w:r>
        <w:rPr>
          <w:sz w:val="24"/>
          <w:szCs w:val="24"/>
        </w:rPr>
        <w:t xml:space="preserve"> </w:t>
      </w:r>
      <w:r w:rsidRPr="00624FF0">
        <w:rPr>
          <w:sz w:val="24"/>
          <w:szCs w:val="24"/>
        </w:rPr>
        <w:t>8.75%, paid at the end of each year.</w:t>
      </w:r>
    </w:p>
    <w:p w14:paraId="7A2D1B62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The money and interest were re-invested each year.</w:t>
      </w:r>
    </w:p>
    <w:p w14:paraId="2F806D1F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 xml:space="preserve">The government gives a 2 for 3 </w:t>
      </w:r>
      <w:proofErr w:type="gramStart"/>
      <w:r w:rsidRPr="00624FF0">
        <w:rPr>
          <w:sz w:val="24"/>
          <w:szCs w:val="24"/>
        </w:rPr>
        <w:t>subsidy</w:t>
      </w:r>
      <w:proofErr w:type="gramEnd"/>
      <w:r w:rsidRPr="00624FF0">
        <w:rPr>
          <w:sz w:val="24"/>
          <w:szCs w:val="24"/>
        </w:rPr>
        <w:t xml:space="preserve"> on money raised, </w:t>
      </w:r>
      <w:proofErr w:type="spellStart"/>
      <w:r w:rsidRPr="00624FF0">
        <w:rPr>
          <w:sz w:val="24"/>
          <w:szCs w:val="24"/>
        </w:rPr>
        <w:t>ie</w:t>
      </w:r>
      <w:proofErr w:type="spellEnd"/>
      <w:r w:rsidRPr="00624FF0">
        <w:rPr>
          <w:sz w:val="24"/>
          <w:szCs w:val="24"/>
        </w:rPr>
        <w:t xml:space="preserve"> the government will give $2 for every</w:t>
      </w:r>
      <w:r>
        <w:rPr>
          <w:sz w:val="24"/>
          <w:szCs w:val="24"/>
        </w:rPr>
        <w:t xml:space="preserve"> </w:t>
      </w:r>
      <w:r w:rsidRPr="00624FF0">
        <w:rPr>
          <w:sz w:val="24"/>
          <w:szCs w:val="24"/>
        </w:rPr>
        <w:t>$3 the school raises.</w:t>
      </w:r>
    </w:p>
    <w:p w14:paraId="6CE7151A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The money is for extensions to the school gymnasium.</w:t>
      </w:r>
    </w:p>
    <w:p w14:paraId="78217449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The extensions will cost three-quarters of a million dollars including GST (at 12.5%).</w:t>
      </w:r>
    </w:p>
    <w:p w14:paraId="36771FD0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The building company involved will help the school by paying all the GST.</w:t>
      </w:r>
    </w:p>
    <w:p w14:paraId="130C3BD1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Will the school’s investment, plus interest, plus the subsidy, be enough to pay for the cost of the</w:t>
      </w:r>
      <w:r>
        <w:rPr>
          <w:sz w:val="24"/>
          <w:szCs w:val="24"/>
        </w:rPr>
        <w:t xml:space="preserve"> </w:t>
      </w:r>
      <w:r w:rsidRPr="00624FF0">
        <w:rPr>
          <w:sz w:val="24"/>
          <w:szCs w:val="24"/>
        </w:rPr>
        <w:t>extensions?</w:t>
      </w:r>
    </w:p>
    <w:p w14:paraId="575F7ED1" w14:textId="77777777" w:rsidR="008D66B3" w:rsidRDefault="00624FF0" w:rsidP="00624FF0">
      <w:pPr>
        <w:spacing w:line="240" w:lineRule="auto"/>
        <w:rPr>
          <w:b/>
          <w:bCs/>
          <w:sz w:val="24"/>
          <w:szCs w:val="24"/>
        </w:rPr>
      </w:pPr>
      <w:r w:rsidRPr="00624FF0">
        <w:rPr>
          <w:b/>
          <w:bCs/>
          <w:sz w:val="24"/>
          <w:szCs w:val="24"/>
        </w:rPr>
        <w:t>Show all your working</w:t>
      </w:r>
      <w:r>
        <w:rPr>
          <w:b/>
          <w:bCs/>
          <w:sz w:val="24"/>
          <w:szCs w:val="24"/>
        </w:rPr>
        <w:t xml:space="preserve"> on an overhead transparency</w:t>
      </w:r>
      <w:r w:rsidRPr="00624FF0">
        <w:rPr>
          <w:b/>
          <w:bCs/>
          <w:sz w:val="24"/>
          <w:szCs w:val="24"/>
        </w:rPr>
        <w:t>. State what you are calculating at each step.</w:t>
      </w:r>
    </w:p>
    <w:p w14:paraId="0590F31E" w14:textId="77777777" w:rsidR="00624FF0" w:rsidRDefault="00624FF0" w:rsidP="00624FF0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You may wish to plan your answer first on a separate piece of paper.</w:t>
      </w:r>
    </w:p>
    <w:p w14:paraId="24CB7B8D" w14:textId="77777777" w:rsidR="00624FF0" w:rsidRPr="00624FF0" w:rsidRDefault="00624FF0" w:rsidP="00624FF0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You need to ensure that each member of your group </w:t>
      </w:r>
      <w:proofErr w:type="gramStart"/>
      <w:r>
        <w:rPr>
          <w:b/>
          <w:bCs/>
          <w:sz w:val="24"/>
          <w:szCs w:val="24"/>
        </w:rPr>
        <w:t>is able to</w:t>
      </w:r>
      <w:proofErr w:type="gramEnd"/>
      <w:r>
        <w:rPr>
          <w:b/>
          <w:bCs/>
          <w:sz w:val="24"/>
          <w:szCs w:val="24"/>
        </w:rPr>
        <w:t xml:space="preserve"> explain the answer on the overhead.</w:t>
      </w:r>
    </w:p>
    <w:p w14:paraId="2D4F85CC" w14:textId="77777777" w:rsidR="00624FF0" w:rsidRDefault="00624FF0" w:rsidP="00624FF0">
      <w:pPr>
        <w:spacing w:line="240" w:lineRule="auto"/>
        <w:rPr>
          <w:bCs/>
          <w:sz w:val="24"/>
          <w:szCs w:val="24"/>
        </w:rPr>
      </w:pPr>
    </w:p>
    <w:p w14:paraId="5ECCB814" w14:textId="77777777" w:rsidR="00AD0DF2" w:rsidRDefault="00AD0DF2" w:rsidP="00624FF0">
      <w:pPr>
        <w:spacing w:line="240" w:lineRule="auto"/>
        <w:rPr>
          <w:bCs/>
          <w:sz w:val="24"/>
          <w:szCs w:val="24"/>
        </w:rPr>
      </w:pPr>
    </w:p>
    <w:p w14:paraId="6EBEB05A" w14:textId="77777777" w:rsidR="00624FF0" w:rsidRPr="00624FF0" w:rsidRDefault="00624FF0" w:rsidP="00624FF0">
      <w:pPr>
        <w:rPr>
          <w:b/>
          <w:bCs/>
          <w:sz w:val="28"/>
          <w:szCs w:val="28"/>
        </w:rPr>
      </w:pPr>
      <w:r w:rsidRPr="00624FF0">
        <w:rPr>
          <w:b/>
          <w:bCs/>
          <w:sz w:val="28"/>
          <w:szCs w:val="28"/>
        </w:rPr>
        <w:t>NUMBER QUESTION</w:t>
      </w:r>
    </w:p>
    <w:p w14:paraId="24806BC7" w14:textId="77777777" w:rsid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Just over 5 years ago, Seaview College invested $250 000 it had raised, at a yearly interest rate of</w:t>
      </w:r>
      <w:r>
        <w:rPr>
          <w:sz w:val="24"/>
          <w:szCs w:val="24"/>
        </w:rPr>
        <w:t xml:space="preserve"> </w:t>
      </w:r>
      <w:r w:rsidRPr="00624FF0">
        <w:rPr>
          <w:sz w:val="24"/>
          <w:szCs w:val="24"/>
        </w:rPr>
        <w:t>8.75%, paid at the end of each year.</w:t>
      </w:r>
    </w:p>
    <w:p w14:paraId="6DB3672A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The money and interest were re-invested each year.</w:t>
      </w:r>
    </w:p>
    <w:p w14:paraId="1689A71A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 xml:space="preserve">The government gives a 2 for 3 </w:t>
      </w:r>
      <w:proofErr w:type="gramStart"/>
      <w:r w:rsidRPr="00624FF0">
        <w:rPr>
          <w:sz w:val="24"/>
          <w:szCs w:val="24"/>
        </w:rPr>
        <w:t>subsidy</w:t>
      </w:r>
      <w:proofErr w:type="gramEnd"/>
      <w:r w:rsidRPr="00624FF0">
        <w:rPr>
          <w:sz w:val="24"/>
          <w:szCs w:val="24"/>
        </w:rPr>
        <w:t xml:space="preserve"> on money raised, </w:t>
      </w:r>
      <w:proofErr w:type="spellStart"/>
      <w:r w:rsidRPr="00624FF0">
        <w:rPr>
          <w:sz w:val="24"/>
          <w:szCs w:val="24"/>
        </w:rPr>
        <w:t>ie</w:t>
      </w:r>
      <w:proofErr w:type="spellEnd"/>
      <w:r w:rsidRPr="00624FF0">
        <w:rPr>
          <w:sz w:val="24"/>
          <w:szCs w:val="24"/>
        </w:rPr>
        <w:t xml:space="preserve"> the government will give $2 for every</w:t>
      </w:r>
      <w:r>
        <w:rPr>
          <w:sz w:val="24"/>
          <w:szCs w:val="24"/>
        </w:rPr>
        <w:t xml:space="preserve"> </w:t>
      </w:r>
      <w:r w:rsidRPr="00624FF0">
        <w:rPr>
          <w:sz w:val="24"/>
          <w:szCs w:val="24"/>
        </w:rPr>
        <w:t>$3 the school raises.</w:t>
      </w:r>
    </w:p>
    <w:p w14:paraId="39DC5934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The money is for extensions to the school gymnasium.</w:t>
      </w:r>
    </w:p>
    <w:p w14:paraId="5556E1AD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The extensions will cost three-quarters of a million dollars including GST (at 12.5%).</w:t>
      </w:r>
    </w:p>
    <w:p w14:paraId="011C9620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The building company involved will help the school by paying all the GST.</w:t>
      </w:r>
    </w:p>
    <w:p w14:paraId="40B7E8CC" w14:textId="77777777" w:rsidR="00624FF0" w:rsidRPr="00624FF0" w:rsidRDefault="00624FF0" w:rsidP="00624FF0">
      <w:pPr>
        <w:spacing w:line="240" w:lineRule="auto"/>
        <w:rPr>
          <w:sz w:val="24"/>
          <w:szCs w:val="24"/>
        </w:rPr>
      </w:pPr>
      <w:r w:rsidRPr="00624FF0">
        <w:rPr>
          <w:sz w:val="24"/>
          <w:szCs w:val="24"/>
        </w:rPr>
        <w:t>Will the school’s investment, plus interest, plus the subsidy, be enough to pay for the cost of the</w:t>
      </w:r>
      <w:r>
        <w:rPr>
          <w:sz w:val="24"/>
          <w:szCs w:val="24"/>
        </w:rPr>
        <w:t xml:space="preserve"> </w:t>
      </w:r>
      <w:r w:rsidRPr="00624FF0">
        <w:rPr>
          <w:sz w:val="24"/>
          <w:szCs w:val="24"/>
        </w:rPr>
        <w:t>extensions?</w:t>
      </w:r>
    </w:p>
    <w:p w14:paraId="6A6AA32A" w14:textId="77777777" w:rsidR="00624FF0" w:rsidRDefault="00624FF0" w:rsidP="00624FF0">
      <w:pPr>
        <w:spacing w:line="240" w:lineRule="auto"/>
        <w:rPr>
          <w:b/>
          <w:bCs/>
          <w:sz w:val="24"/>
          <w:szCs w:val="24"/>
        </w:rPr>
      </w:pPr>
      <w:r w:rsidRPr="00624FF0">
        <w:rPr>
          <w:b/>
          <w:bCs/>
          <w:sz w:val="24"/>
          <w:szCs w:val="24"/>
        </w:rPr>
        <w:t>Show all your working</w:t>
      </w:r>
      <w:r>
        <w:rPr>
          <w:b/>
          <w:bCs/>
          <w:sz w:val="24"/>
          <w:szCs w:val="24"/>
        </w:rPr>
        <w:t xml:space="preserve"> on an overhead transparency</w:t>
      </w:r>
      <w:r w:rsidRPr="00624FF0">
        <w:rPr>
          <w:b/>
          <w:bCs/>
          <w:sz w:val="24"/>
          <w:szCs w:val="24"/>
        </w:rPr>
        <w:t>. State what you are calculating at each step.</w:t>
      </w:r>
    </w:p>
    <w:p w14:paraId="18026B63" w14:textId="77777777" w:rsidR="00624FF0" w:rsidRDefault="00624FF0" w:rsidP="00624FF0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You may wish to plan your answer first on a separate piece of paper.</w:t>
      </w:r>
    </w:p>
    <w:p w14:paraId="2FDE625F" w14:textId="77777777" w:rsidR="00624FF0" w:rsidRDefault="00624FF0" w:rsidP="00624FF0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You need to ensure that each member of your group </w:t>
      </w:r>
      <w:proofErr w:type="gramStart"/>
      <w:r>
        <w:rPr>
          <w:b/>
          <w:bCs/>
          <w:sz w:val="24"/>
          <w:szCs w:val="24"/>
        </w:rPr>
        <w:t>is able to</w:t>
      </w:r>
      <w:proofErr w:type="gramEnd"/>
      <w:r>
        <w:rPr>
          <w:b/>
          <w:bCs/>
          <w:sz w:val="24"/>
          <w:szCs w:val="24"/>
        </w:rPr>
        <w:t xml:space="preserve"> explain the answer on the overhead.</w:t>
      </w:r>
    </w:p>
    <w:p w14:paraId="0170B334" w14:textId="77777777" w:rsidR="00624FF0" w:rsidRDefault="00624FF0" w:rsidP="00624FF0">
      <w:pPr>
        <w:spacing w:line="240" w:lineRule="auto"/>
        <w:rPr>
          <w:bCs/>
          <w:sz w:val="24"/>
          <w:szCs w:val="24"/>
        </w:rPr>
      </w:pPr>
    </w:p>
    <w:p w14:paraId="5B977974" w14:textId="77777777" w:rsidR="00624FF0" w:rsidRDefault="00624FF0" w:rsidP="00624FF0">
      <w:pPr>
        <w:spacing w:line="240" w:lineRule="auto"/>
        <w:rPr>
          <w:bCs/>
          <w:sz w:val="24"/>
          <w:szCs w:val="24"/>
        </w:rPr>
      </w:pPr>
    </w:p>
    <w:p w14:paraId="5D1B2D62" w14:textId="77777777" w:rsidR="00624FF0" w:rsidRPr="00624FF0" w:rsidRDefault="00624FF0" w:rsidP="00624FF0">
      <w:pPr>
        <w:spacing w:line="240" w:lineRule="auto"/>
        <w:jc w:val="center"/>
        <w:rPr>
          <w:bCs/>
          <w:sz w:val="32"/>
          <w:szCs w:val="32"/>
        </w:rPr>
      </w:pPr>
    </w:p>
    <w:p w14:paraId="76A8F086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  <w:r w:rsidRPr="00624FF0">
        <w:rPr>
          <w:bCs/>
          <w:sz w:val="36"/>
          <w:szCs w:val="36"/>
        </w:rPr>
        <w:t xml:space="preserve">The $750 </w:t>
      </w:r>
      <w:proofErr w:type="gramStart"/>
      <w:r w:rsidRPr="00624FF0">
        <w:rPr>
          <w:bCs/>
          <w:sz w:val="36"/>
          <w:szCs w:val="36"/>
        </w:rPr>
        <w:t>000  for</w:t>
      </w:r>
      <w:proofErr w:type="gramEnd"/>
      <w:r w:rsidRPr="00624FF0">
        <w:rPr>
          <w:bCs/>
          <w:sz w:val="36"/>
          <w:szCs w:val="36"/>
        </w:rPr>
        <w:t xml:space="preserve"> the extensions already has GST added on.</w:t>
      </w:r>
    </w:p>
    <w:p w14:paraId="4A204269" w14:textId="77777777" w:rsidR="00624FF0" w:rsidRPr="00624FF0" w:rsidRDefault="00624FF0" w:rsidP="00624FF0">
      <w:pPr>
        <w:spacing w:line="240" w:lineRule="auto"/>
        <w:rPr>
          <w:bCs/>
          <w:sz w:val="36"/>
          <w:szCs w:val="36"/>
        </w:rPr>
      </w:pPr>
    </w:p>
    <w:p w14:paraId="52A08831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</w:p>
    <w:p w14:paraId="739595AA" w14:textId="77777777" w:rsid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  <w:r w:rsidRPr="00624FF0">
        <w:rPr>
          <w:bCs/>
          <w:sz w:val="36"/>
          <w:szCs w:val="36"/>
        </w:rPr>
        <w:t xml:space="preserve">The total amount available is equal to </w:t>
      </w:r>
    </w:p>
    <w:p w14:paraId="4C9BA11B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  <w:r w:rsidRPr="00624FF0">
        <w:rPr>
          <w:bCs/>
          <w:sz w:val="36"/>
          <w:szCs w:val="36"/>
        </w:rPr>
        <w:t>the amount raised + interest earned + subsidy from Gov.</w:t>
      </w:r>
    </w:p>
    <w:p w14:paraId="09805683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</w:p>
    <w:p w14:paraId="1B83A0EE" w14:textId="77777777" w:rsidR="00624FF0" w:rsidRPr="00624FF0" w:rsidRDefault="00624FF0" w:rsidP="00624FF0">
      <w:pPr>
        <w:spacing w:line="240" w:lineRule="auto"/>
        <w:rPr>
          <w:bCs/>
          <w:sz w:val="36"/>
          <w:szCs w:val="36"/>
        </w:rPr>
      </w:pPr>
    </w:p>
    <w:p w14:paraId="23C18CED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  <w:r w:rsidRPr="00624FF0">
        <w:rPr>
          <w:bCs/>
          <w:sz w:val="36"/>
          <w:szCs w:val="36"/>
        </w:rPr>
        <w:t>Cost excluding GST × 1.125 = Cost including GST</w:t>
      </w:r>
    </w:p>
    <w:p w14:paraId="534817FE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</w:p>
    <w:p w14:paraId="0FCD5872" w14:textId="77777777" w:rsidR="00624FF0" w:rsidRPr="00624FF0" w:rsidRDefault="00624FF0" w:rsidP="00624FF0">
      <w:pPr>
        <w:spacing w:line="240" w:lineRule="auto"/>
        <w:rPr>
          <w:bCs/>
          <w:sz w:val="36"/>
          <w:szCs w:val="36"/>
        </w:rPr>
      </w:pPr>
    </w:p>
    <w:p w14:paraId="53C6D9D7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</w:p>
    <w:p w14:paraId="0E9FF170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  <w:r w:rsidRPr="00624FF0">
        <w:rPr>
          <w:bCs/>
          <w:sz w:val="36"/>
          <w:szCs w:val="36"/>
        </w:rPr>
        <w:t xml:space="preserve">The $750 </w:t>
      </w:r>
      <w:proofErr w:type="gramStart"/>
      <w:r w:rsidRPr="00624FF0">
        <w:rPr>
          <w:bCs/>
          <w:sz w:val="36"/>
          <w:szCs w:val="36"/>
        </w:rPr>
        <w:t>000  for</w:t>
      </w:r>
      <w:proofErr w:type="gramEnd"/>
      <w:r w:rsidRPr="00624FF0">
        <w:rPr>
          <w:bCs/>
          <w:sz w:val="36"/>
          <w:szCs w:val="36"/>
        </w:rPr>
        <w:t xml:space="preserve"> the extensions already has GST added on.</w:t>
      </w:r>
    </w:p>
    <w:p w14:paraId="28FE117B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</w:p>
    <w:p w14:paraId="35F17393" w14:textId="77777777" w:rsidR="00624FF0" w:rsidRPr="00624FF0" w:rsidRDefault="00624FF0" w:rsidP="00624FF0">
      <w:pPr>
        <w:spacing w:line="240" w:lineRule="auto"/>
        <w:rPr>
          <w:bCs/>
          <w:sz w:val="36"/>
          <w:szCs w:val="36"/>
        </w:rPr>
      </w:pPr>
    </w:p>
    <w:p w14:paraId="0AEBAAB8" w14:textId="77777777" w:rsid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  <w:r w:rsidRPr="00624FF0">
        <w:rPr>
          <w:bCs/>
          <w:sz w:val="36"/>
          <w:szCs w:val="36"/>
        </w:rPr>
        <w:t xml:space="preserve">The total amount available is equal to </w:t>
      </w:r>
    </w:p>
    <w:p w14:paraId="0E00FFEE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  <w:r w:rsidRPr="00624FF0">
        <w:rPr>
          <w:bCs/>
          <w:sz w:val="36"/>
          <w:szCs w:val="36"/>
        </w:rPr>
        <w:t>the amount raised + interest earned + subsidy from Gov.</w:t>
      </w:r>
    </w:p>
    <w:p w14:paraId="576711F2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</w:p>
    <w:p w14:paraId="28284B81" w14:textId="77777777" w:rsidR="00624FF0" w:rsidRPr="00624FF0" w:rsidRDefault="00624FF0" w:rsidP="00624FF0">
      <w:pPr>
        <w:spacing w:line="240" w:lineRule="auto"/>
        <w:jc w:val="center"/>
        <w:rPr>
          <w:bCs/>
          <w:sz w:val="36"/>
          <w:szCs w:val="36"/>
        </w:rPr>
      </w:pPr>
    </w:p>
    <w:p w14:paraId="2CE55E7E" w14:textId="77777777" w:rsidR="00624FF0" w:rsidRPr="00624FF0" w:rsidRDefault="00624FF0" w:rsidP="00624FF0">
      <w:pPr>
        <w:spacing w:line="240" w:lineRule="auto"/>
        <w:rPr>
          <w:bCs/>
          <w:sz w:val="36"/>
          <w:szCs w:val="36"/>
        </w:rPr>
      </w:pPr>
    </w:p>
    <w:p w14:paraId="7666DE50" w14:textId="77777777" w:rsidR="00624FF0" w:rsidRPr="00AD0DF2" w:rsidRDefault="00624FF0" w:rsidP="00AD0DF2">
      <w:pPr>
        <w:spacing w:line="240" w:lineRule="auto"/>
        <w:jc w:val="center"/>
        <w:rPr>
          <w:sz w:val="36"/>
          <w:szCs w:val="36"/>
        </w:rPr>
      </w:pPr>
      <w:r w:rsidRPr="00624FF0">
        <w:rPr>
          <w:bCs/>
          <w:sz w:val="36"/>
          <w:szCs w:val="36"/>
        </w:rPr>
        <w:t>Cost excluding GST × 1.125 = Cost including GST</w:t>
      </w:r>
    </w:p>
    <w:sectPr w:rsidR="00624FF0" w:rsidRPr="00AD0DF2" w:rsidSect="002A6867">
      <w:footerReference w:type="default" r:id="rId6"/>
      <w:pgSz w:w="12240" w:h="15840"/>
      <w:pgMar w:top="720" w:right="720" w:bottom="720" w:left="720" w:header="709" w:footer="709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A2C5DA" w14:textId="77777777" w:rsidR="00507C30" w:rsidRDefault="00507C30" w:rsidP="002A6867">
      <w:pPr>
        <w:spacing w:after="0" w:line="240" w:lineRule="auto"/>
      </w:pPr>
      <w:r>
        <w:separator/>
      </w:r>
    </w:p>
  </w:endnote>
  <w:endnote w:type="continuationSeparator" w:id="0">
    <w:p w14:paraId="278240BD" w14:textId="77777777" w:rsidR="00507C30" w:rsidRDefault="00507C30" w:rsidP="002A6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2D4FD" w14:textId="2BCA2347" w:rsidR="002A6867" w:rsidRDefault="002A6867">
    <w:pPr>
      <w:pStyle w:val="Footer"/>
    </w:pPr>
    <w:r w:rsidRPr="002A6867">
      <w:rPr>
        <w:rFonts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ADA720" w14:textId="77777777" w:rsidR="00507C30" w:rsidRDefault="00507C30" w:rsidP="002A6867">
      <w:pPr>
        <w:spacing w:after="0" w:line="240" w:lineRule="auto"/>
      </w:pPr>
      <w:r>
        <w:separator/>
      </w:r>
    </w:p>
  </w:footnote>
  <w:footnote w:type="continuationSeparator" w:id="0">
    <w:p w14:paraId="4B1C5FC5" w14:textId="77777777" w:rsidR="00507C30" w:rsidRDefault="00507C30" w:rsidP="002A68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2MDEzsLQ0NTCyNLRQ0lEKTi0uzszPAykwrAUA+T6BiCwAAAA="/>
  </w:docVars>
  <w:rsids>
    <w:rsidRoot w:val="00624FF0"/>
    <w:rsid w:val="002A6867"/>
    <w:rsid w:val="00507C30"/>
    <w:rsid w:val="00517E20"/>
    <w:rsid w:val="00624FF0"/>
    <w:rsid w:val="008D66B3"/>
    <w:rsid w:val="00AD0DF2"/>
    <w:rsid w:val="00F1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5671B"/>
  <w15:chartTrackingRefBased/>
  <w15:docId w15:val="{21DB4DD7-6CE6-4012-8600-C053F6D5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6B3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86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A6867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A686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A6867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yland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w</dc:creator>
  <cp:keywords/>
  <cp:lastModifiedBy>Ben Crawford</cp:lastModifiedBy>
  <cp:revision>2</cp:revision>
  <cp:lastPrinted>2008-02-27T01:42:00Z</cp:lastPrinted>
  <dcterms:created xsi:type="dcterms:W3CDTF">2020-07-05T01:03:00Z</dcterms:created>
  <dcterms:modified xsi:type="dcterms:W3CDTF">2020-07-05T01:03:00Z</dcterms:modified>
</cp:coreProperties>
</file>